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6750F" w14:textId="0B663972" w:rsidR="001E7E73" w:rsidRPr="00AD222A" w:rsidRDefault="001E7E73" w:rsidP="001E7E73">
      <w:pPr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AD222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able </w:t>
      </w:r>
      <w:r w:rsidR="000D16FC">
        <w:rPr>
          <w:rFonts w:ascii="Times New Roman" w:hAnsi="Times New Roman" w:cs="Times New Roman"/>
          <w:color w:val="000000" w:themeColor="text1"/>
          <w:shd w:val="clear" w:color="auto" w:fill="FFFFFF"/>
        </w:rPr>
        <w:t>S</w:t>
      </w:r>
      <w:r w:rsidRPr="00AD222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1 </w:t>
      </w:r>
      <w:r w:rsidR="00B8417C">
        <w:rPr>
          <w:rFonts w:ascii="Times New Roman" w:hAnsi="Times New Roman" w:cs="Times New Roman"/>
          <w:color w:val="000000" w:themeColor="text1"/>
          <w:shd w:val="clear" w:color="auto" w:fill="FFFFFF"/>
        </w:rPr>
        <w:t>C</w:t>
      </w:r>
      <w:r w:rsidRPr="00AD222A">
        <w:rPr>
          <w:rFonts w:ascii="Times New Roman" w:hAnsi="Times New Roman" w:cs="Times New Roman"/>
          <w:color w:val="000000" w:themeColor="text1"/>
          <w:shd w:val="clear" w:color="auto" w:fill="FFFFFF"/>
        </w:rPr>
        <w:t>linical pathological features</w:t>
      </w:r>
    </w:p>
    <w:tbl>
      <w:tblPr>
        <w:tblStyle w:val="4"/>
        <w:tblW w:w="8534" w:type="dxa"/>
        <w:tblBorders>
          <w:top w:val="single" w:sz="18" w:space="0" w:color="auto"/>
          <w:bottom w:val="single" w:sz="18" w:space="0" w:color="auto"/>
        </w:tblBorders>
        <w:tblLook w:val="04A0" w:firstRow="1" w:lastRow="0" w:firstColumn="1" w:lastColumn="0" w:noHBand="0" w:noVBand="1"/>
      </w:tblPr>
      <w:tblGrid>
        <w:gridCol w:w="3471"/>
        <w:gridCol w:w="1135"/>
        <w:gridCol w:w="1524"/>
        <w:gridCol w:w="1021"/>
        <w:gridCol w:w="1383"/>
      </w:tblGrid>
      <w:tr w:rsidR="007A1227" w:rsidRPr="00B8417C" w14:paraId="4AED800B" w14:textId="77777777" w:rsidTr="00CB60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1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67502C64" w14:textId="14987573" w:rsidR="007A1227" w:rsidRPr="00B8417C" w:rsidRDefault="007A1227" w:rsidP="007A1227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Clinicopathological parameter</w:t>
            </w:r>
          </w:p>
        </w:tc>
        <w:tc>
          <w:tcPr>
            <w:tcW w:w="1135" w:type="dxa"/>
            <w:tcBorders>
              <w:top w:val="single" w:sz="18" w:space="0" w:color="auto"/>
              <w:bottom w:val="single" w:sz="18" w:space="0" w:color="auto"/>
            </w:tcBorders>
            <w:noWrap/>
            <w:hideMark/>
          </w:tcPr>
          <w:p w14:paraId="3A343858" w14:textId="4759FC15" w:rsidR="007A1227" w:rsidRPr="00B8417C" w:rsidRDefault="007A1227" w:rsidP="007A122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Normal</w:t>
            </w:r>
            <w:r w:rsid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 xml:space="preserve"> (n=30)</w:t>
            </w:r>
          </w:p>
        </w:tc>
        <w:tc>
          <w:tcPr>
            <w:tcW w:w="1524" w:type="dxa"/>
            <w:tcBorders>
              <w:top w:val="single" w:sz="18" w:space="0" w:color="auto"/>
              <w:bottom w:val="single" w:sz="18" w:space="0" w:color="auto"/>
            </w:tcBorders>
            <w:noWrap/>
            <w:hideMark/>
          </w:tcPr>
          <w:p w14:paraId="2A60A9DE" w14:textId="77777777" w:rsidR="0007753F" w:rsidRDefault="007A1227" w:rsidP="007A122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 w:val="0"/>
                <w:bCs w:val="0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Sepsis</w:t>
            </w:r>
          </w:p>
          <w:p w14:paraId="006251ED" w14:textId="596184E9" w:rsidR="007A1227" w:rsidRPr="00B8417C" w:rsidRDefault="00B8417C" w:rsidP="007A122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(n=35)</w:t>
            </w:r>
          </w:p>
        </w:tc>
        <w:tc>
          <w:tcPr>
            <w:tcW w:w="1021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56EDAF49" w14:textId="25E9289D" w:rsidR="007A1227" w:rsidRPr="00B8417C" w:rsidRDefault="007A1227" w:rsidP="007A1227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t/χ2</w:t>
            </w:r>
          </w:p>
        </w:tc>
        <w:tc>
          <w:tcPr>
            <w:tcW w:w="1383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776A7A94" w14:textId="4FAB027F" w:rsidR="007A1227" w:rsidRPr="00B8417C" w:rsidRDefault="007A1227" w:rsidP="007A1227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p Value</w:t>
            </w:r>
          </w:p>
        </w:tc>
      </w:tr>
      <w:tr w:rsidR="007A1227" w:rsidRPr="00B8417C" w14:paraId="48F8E1AC" w14:textId="77777777" w:rsidTr="00CB60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1" w:type="dxa"/>
            <w:tcBorders>
              <w:top w:val="single" w:sz="18" w:space="0" w:color="auto"/>
            </w:tcBorders>
            <w:noWrap/>
            <w:hideMark/>
          </w:tcPr>
          <w:p w14:paraId="1455FEA4" w14:textId="5BFF93EB" w:rsidR="007A1227" w:rsidRPr="00B8417C" w:rsidRDefault="007A1227" w:rsidP="00CF2427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 xml:space="preserve">Age (years) </w:t>
            </w:r>
          </w:p>
        </w:tc>
        <w:tc>
          <w:tcPr>
            <w:tcW w:w="1135" w:type="dxa"/>
            <w:tcBorders>
              <w:top w:val="single" w:sz="18" w:space="0" w:color="auto"/>
            </w:tcBorders>
            <w:noWrap/>
            <w:hideMark/>
          </w:tcPr>
          <w:p w14:paraId="757ECBA5" w14:textId="55EEDB77" w:rsidR="007A1227" w:rsidRPr="00B8417C" w:rsidRDefault="007A1227" w:rsidP="00CF242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宋体" w:hAnsi="Times New Roman" w:cs="Times New Roman"/>
                <w:kern w:val="0"/>
                <w:szCs w:val="21"/>
              </w:rPr>
              <w:t>9.3±4.9</w:t>
            </w:r>
          </w:p>
        </w:tc>
        <w:tc>
          <w:tcPr>
            <w:tcW w:w="1524" w:type="dxa"/>
            <w:tcBorders>
              <w:top w:val="single" w:sz="18" w:space="0" w:color="auto"/>
            </w:tcBorders>
            <w:noWrap/>
            <w:hideMark/>
          </w:tcPr>
          <w:p w14:paraId="1C57678A" w14:textId="5E44C8D8" w:rsidR="007A1227" w:rsidRPr="00B8417C" w:rsidRDefault="007A1227" w:rsidP="00CF242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宋体" w:hAnsi="Times New Roman" w:cs="Times New Roman"/>
                <w:kern w:val="0"/>
                <w:szCs w:val="21"/>
              </w:rPr>
              <w:t>8.8±4.6</w:t>
            </w:r>
          </w:p>
        </w:tc>
        <w:tc>
          <w:tcPr>
            <w:tcW w:w="1021" w:type="dxa"/>
            <w:tcBorders>
              <w:top w:val="single" w:sz="18" w:space="0" w:color="auto"/>
            </w:tcBorders>
            <w:noWrap/>
            <w:hideMark/>
          </w:tcPr>
          <w:p w14:paraId="602BD081" w14:textId="2F1F9E1F" w:rsidR="007A1227" w:rsidRPr="00B8417C" w:rsidRDefault="007A1227" w:rsidP="00CF242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-0.394</w:t>
            </w:r>
          </w:p>
        </w:tc>
        <w:tc>
          <w:tcPr>
            <w:tcW w:w="1383" w:type="dxa"/>
            <w:tcBorders>
              <w:top w:val="single" w:sz="18" w:space="0" w:color="auto"/>
            </w:tcBorders>
            <w:noWrap/>
            <w:hideMark/>
          </w:tcPr>
          <w:p w14:paraId="0BEAC79F" w14:textId="7D739E6E" w:rsidR="007A1227" w:rsidRPr="00B8417C" w:rsidRDefault="007A1227" w:rsidP="00CF242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0.694</w:t>
            </w:r>
          </w:p>
        </w:tc>
      </w:tr>
      <w:tr w:rsidR="007A1227" w:rsidRPr="00B8417C" w14:paraId="715D936F" w14:textId="77777777" w:rsidTr="00CB6069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1" w:type="dxa"/>
            <w:noWrap/>
            <w:hideMark/>
          </w:tcPr>
          <w:p w14:paraId="5C2CAF57" w14:textId="77777777" w:rsidR="007A1227" w:rsidRPr="00B8417C" w:rsidRDefault="007A1227" w:rsidP="00CF2427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Gender        Male</w:t>
            </w:r>
          </w:p>
        </w:tc>
        <w:tc>
          <w:tcPr>
            <w:tcW w:w="1135" w:type="dxa"/>
            <w:noWrap/>
            <w:hideMark/>
          </w:tcPr>
          <w:p w14:paraId="3D314F07" w14:textId="77777777" w:rsidR="007A1227" w:rsidRPr="00B8417C" w:rsidRDefault="007A1227" w:rsidP="00CF242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17</w:t>
            </w:r>
          </w:p>
        </w:tc>
        <w:tc>
          <w:tcPr>
            <w:tcW w:w="1524" w:type="dxa"/>
            <w:noWrap/>
            <w:hideMark/>
          </w:tcPr>
          <w:p w14:paraId="27B19CAE" w14:textId="04576285" w:rsidR="007A1227" w:rsidRPr="00B8417C" w:rsidRDefault="007A1227" w:rsidP="00CF242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15</w:t>
            </w:r>
          </w:p>
        </w:tc>
        <w:tc>
          <w:tcPr>
            <w:tcW w:w="1021" w:type="dxa"/>
            <w:noWrap/>
            <w:hideMark/>
          </w:tcPr>
          <w:p w14:paraId="63D49095" w14:textId="39ABCDE1" w:rsidR="007A1227" w:rsidRPr="00B8417C" w:rsidRDefault="007A1227" w:rsidP="00CF242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0.741</w:t>
            </w:r>
          </w:p>
        </w:tc>
        <w:tc>
          <w:tcPr>
            <w:tcW w:w="1383" w:type="dxa"/>
            <w:noWrap/>
            <w:hideMark/>
          </w:tcPr>
          <w:p w14:paraId="6CBB8802" w14:textId="22863298" w:rsidR="007A1227" w:rsidRPr="00B8417C" w:rsidRDefault="007A1227" w:rsidP="00CF242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0.389</w:t>
            </w:r>
          </w:p>
        </w:tc>
      </w:tr>
      <w:tr w:rsidR="007A1227" w:rsidRPr="00B8417C" w14:paraId="5E7CC935" w14:textId="77777777" w:rsidTr="00CB60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1" w:type="dxa"/>
            <w:noWrap/>
            <w:hideMark/>
          </w:tcPr>
          <w:p w14:paraId="2DEDF9F1" w14:textId="77777777" w:rsidR="007A1227" w:rsidRPr="00B8417C" w:rsidRDefault="007A1227" w:rsidP="00CF2427">
            <w:pPr>
              <w:widowControl/>
              <w:ind w:firstLineChars="700" w:firstLine="1470"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Female</w:t>
            </w:r>
          </w:p>
        </w:tc>
        <w:tc>
          <w:tcPr>
            <w:tcW w:w="1135" w:type="dxa"/>
            <w:noWrap/>
            <w:hideMark/>
          </w:tcPr>
          <w:p w14:paraId="4848897C" w14:textId="5791EA8E" w:rsidR="007A1227" w:rsidRPr="00B8417C" w:rsidRDefault="007A1227" w:rsidP="00CF242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13</w:t>
            </w:r>
          </w:p>
        </w:tc>
        <w:tc>
          <w:tcPr>
            <w:tcW w:w="1524" w:type="dxa"/>
            <w:noWrap/>
            <w:hideMark/>
          </w:tcPr>
          <w:p w14:paraId="21CF22F4" w14:textId="41EBA71E" w:rsidR="007A1227" w:rsidRPr="00B8417C" w:rsidRDefault="007A1227" w:rsidP="00CF242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20</w:t>
            </w:r>
          </w:p>
        </w:tc>
        <w:tc>
          <w:tcPr>
            <w:tcW w:w="1021" w:type="dxa"/>
            <w:noWrap/>
            <w:hideMark/>
          </w:tcPr>
          <w:p w14:paraId="227CBA5E" w14:textId="77777777" w:rsidR="007A1227" w:rsidRPr="00B8417C" w:rsidRDefault="007A1227" w:rsidP="00CF242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1383" w:type="dxa"/>
            <w:noWrap/>
            <w:hideMark/>
          </w:tcPr>
          <w:p w14:paraId="260665D1" w14:textId="77777777" w:rsidR="007A1227" w:rsidRPr="00B8417C" w:rsidRDefault="007A1227" w:rsidP="00CF242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kern w:val="0"/>
                <w:szCs w:val="21"/>
              </w:rPr>
            </w:pPr>
          </w:p>
        </w:tc>
      </w:tr>
      <w:tr w:rsidR="00100182" w:rsidRPr="00B8417C" w14:paraId="0793A7C3" w14:textId="77777777" w:rsidTr="00CB6069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1" w:type="dxa"/>
            <w:noWrap/>
          </w:tcPr>
          <w:p w14:paraId="5D9A347F" w14:textId="318DB166" w:rsidR="00100182" w:rsidRPr="00B8417C" w:rsidRDefault="00100182" w:rsidP="00100182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 xml:space="preserve">PCT          </w:t>
            </w:r>
          </w:p>
        </w:tc>
        <w:tc>
          <w:tcPr>
            <w:tcW w:w="1135" w:type="dxa"/>
            <w:noWrap/>
          </w:tcPr>
          <w:p w14:paraId="575B4EAF" w14:textId="51231CB1" w:rsidR="00100182" w:rsidRPr="00B8417C" w:rsidRDefault="00100182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1.8</w:t>
            </w:r>
            <w:r w:rsidRPr="00B8417C">
              <w:rPr>
                <w:rFonts w:ascii="Times New Roman" w:eastAsia="宋体" w:hAnsi="Times New Roman" w:cs="Times New Roman"/>
                <w:kern w:val="0"/>
                <w:szCs w:val="21"/>
              </w:rPr>
              <w:t>±</w:t>
            </w: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4.</w:t>
            </w:r>
            <w:r w:rsidRPr="00B8417C">
              <w:rPr>
                <w:rFonts w:ascii="Times New Roman" w:eastAsia="宋体" w:hAnsi="Times New Roman" w:cs="Times New Roman"/>
                <w:kern w:val="0"/>
                <w:szCs w:val="21"/>
              </w:rPr>
              <w:t>9</w:t>
            </w:r>
          </w:p>
        </w:tc>
        <w:tc>
          <w:tcPr>
            <w:tcW w:w="1524" w:type="dxa"/>
            <w:noWrap/>
          </w:tcPr>
          <w:p w14:paraId="64E67A0C" w14:textId="5486D6A1" w:rsidR="00100182" w:rsidRPr="00B8417C" w:rsidRDefault="00100182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宋体" w:hAnsi="Times New Roman" w:cs="Times New Roman"/>
                <w:kern w:val="0"/>
                <w:szCs w:val="21"/>
              </w:rPr>
              <w:t>19.9±32.2</w:t>
            </w:r>
          </w:p>
        </w:tc>
        <w:tc>
          <w:tcPr>
            <w:tcW w:w="1021" w:type="dxa"/>
            <w:noWrap/>
          </w:tcPr>
          <w:p w14:paraId="78E4FC77" w14:textId="09B6B239" w:rsidR="00100182" w:rsidRPr="00B8417C" w:rsidRDefault="00100182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-3.268</w:t>
            </w:r>
          </w:p>
        </w:tc>
        <w:tc>
          <w:tcPr>
            <w:tcW w:w="1383" w:type="dxa"/>
            <w:noWrap/>
          </w:tcPr>
          <w:p w14:paraId="03B666D5" w14:textId="6B144B23" w:rsidR="00100182" w:rsidRPr="00B8417C" w:rsidRDefault="00100182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  <w:t>0.00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  <w:t>2</w:t>
            </w:r>
          </w:p>
        </w:tc>
      </w:tr>
      <w:tr w:rsidR="00100182" w:rsidRPr="00B8417C" w14:paraId="19702DB1" w14:textId="77777777" w:rsidTr="00CB60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1" w:type="dxa"/>
            <w:noWrap/>
          </w:tcPr>
          <w:p w14:paraId="703937E6" w14:textId="2D08C042" w:rsidR="00100182" w:rsidRPr="00B8417C" w:rsidRDefault="00100182" w:rsidP="00100182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 xml:space="preserve">WBC   </w:t>
            </w:r>
          </w:p>
        </w:tc>
        <w:tc>
          <w:tcPr>
            <w:tcW w:w="1135" w:type="dxa"/>
            <w:noWrap/>
          </w:tcPr>
          <w:p w14:paraId="6AAD6D64" w14:textId="27B484BE" w:rsidR="00100182" w:rsidRPr="00B8417C" w:rsidRDefault="00100182" w:rsidP="00100182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宋体" w:hAnsi="Times New Roman" w:cs="Times New Roman"/>
                <w:kern w:val="0"/>
                <w:szCs w:val="21"/>
              </w:rPr>
              <w:t>13.9±6.8</w:t>
            </w:r>
          </w:p>
        </w:tc>
        <w:tc>
          <w:tcPr>
            <w:tcW w:w="1524" w:type="dxa"/>
            <w:noWrap/>
          </w:tcPr>
          <w:p w14:paraId="1A4A862C" w14:textId="077895E3" w:rsidR="00100182" w:rsidRPr="00B8417C" w:rsidRDefault="00100182" w:rsidP="00100182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宋体" w:hAnsi="Times New Roman" w:cs="Times New Roman"/>
                <w:kern w:val="0"/>
                <w:szCs w:val="21"/>
              </w:rPr>
              <w:t>14.5±12.1</w:t>
            </w:r>
          </w:p>
        </w:tc>
        <w:tc>
          <w:tcPr>
            <w:tcW w:w="1021" w:type="dxa"/>
            <w:noWrap/>
          </w:tcPr>
          <w:p w14:paraId="380A0E97" w14:textId="78355067" w:rsidR="00100182" w:rsidRPr="00B8417C" w:rsidRDefault="00100182" w:rsidP="00100182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-0.247</w:t>
            </w:r>
          </w:p>
        </w:tc>
        <w:tc>
          <w:tcPr>
            <w:tcW w:w="1383" w:type="dxa"/>
            <w:noWrap/>
          </w:tcPr>
          <w:p w14:paraId="74DE9111" w14:textId="18A88210" w:rsidR="00100182" w:rsidRPr="00B8417C" w:rsidRDefault="00100182" w:rsidP="00100182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  <w:t>0.8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  <w:t>07</w:t>
            </w:r>
          </w:p>
        </w:tc>
      </w:tr>
      <w:tr w:rsidR="00100182" w:rsidRPr="00B8417C" w14:paraId="1625C020" w14:textId="77777777" w:rsidTr="00CB6069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1" w:type="dxa"/>
            <w:noWrap/>
          </w:tcPr>
          <w:p w14:paraId="7F95A428" w14:textId="4DE7BEDA" w:rsidR="00100182" w:rsidRPr="00B8417C" w:rsidRDefault="00100182" w:rsidP="00100182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 xml:space="preserve">CRP   </w:t>
            </w:r>
          </w:p>
        </w:tc>
        <w:tc>
          <w:tcPr>
            <w:tcW w:w="1135" w:type="dxa"/>
            <w:noWrap/>
          </w:tcPr>
          <w:p w14:paraId="44EAACE7" w14:textId="72860D8A" w:rsidR="00100182" w:rsidRPr="00B8417C" w:rsidRDefault="00100182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3.8</w:t>
            </w:r>
            <w:r w:rsidRPr="00B8417C">
              <w:rPr>
                <w:rFonts w:ascii="Times New Roman" w:eastAsia="宋体" w:hAnsi="Times New Roman" w:cs="Times New Roman"/>
                <w:kern w:val="0"/>
                <w:szCs w:val="21"/>
              </w:rPr>
              <w:t>±4</w:t>
            </w: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.1</w:t>
            </w:r>
          </w:p>
        </w:tc>
        <w:tc>
          <w:tcPr>
            <w:tcW w:w="1524" w:type="dxa"/>
            <w:noWrap/>
          </w:tcPr>
          <w:p w14:paraId="79F80044" w14:textId="0A7F1160" w:rsidR="00100182" w:rsidRPr="00B8417C" w:rsidRDefault="00100182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宋体" w:hAnsi="Times New Roman" w:cs="Times New Roman"/>
                <w:kern w:val="0"/>
                <w:szCs w:val="21"/>
              </w:rPr>
              <w:t>23.7±37.1</w:t>
            </w:r>
          </w:p>
        </w:tc>
        <w:tc>
          <w:tcPr>
            <w:tcW w:w="1021" w:type="dxa"/>
            <w:noWrap/>
          </w:tcPr>
          <w:p w14:paraId="3A2F358D" w14:textId="385824E8" w:rsidR="00100182" w:rsidRPr="00B8417C" w:rsidRDefault="00100182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-3.139</w:t>
            </w:r>
          </w:p>
        </w:tc>
        <w:tc>
          <w:tcPr>
            <w:tcW w:w="1383" w:type="dxa"/>
            <w:noWrap/>
          </w:tcPr>
          <w:p w14:paraId="40263E03" w14:textId="38BF7F41" w:rsidR="00100182" w:rsidRPr="00B8417C" w:rsidRDefault="00100182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  <w:t>0.003</w:t>
            </w:r>
          </w:p>
        </w:tc>
      </w:tr>
      <w:tr w:rsidR="00100182" w:rsidRPr="00B8417C" w14:paraId="4B8406FA" w14:textId="77777777" w:rsidTr="00CB60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1" w:type="dxa"/>
            <w:noWrap/>
          </w:tcPr>
          <w:p w14:paraId="50EDB05E" w14:textId="38695B33" w:rsidR="00100182" w:rsidRPr="00B8417C" w:rsidRDefault="00100182" w:rsidP="00100182">
            <w:pPr>
              <w:widowControl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 xml:space="preserve">NEU%   </w:t>
            </w:r>
          </w:p>
        </w:tc>
        <w:tc>
          <w:tcPr>
            <w:tcW w:w="1135" w:type="dxa"/>
            <w:noWrap/>
          </w:tcPr>
          <w:p w14:paraId="48EDBF9E" w14:textId="7A8200D7" w:rsidR="00100182" w:rsidRPr="00B8417C" w:rsidRDefault="00100182" w:rsidP="00100182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7</w:t>
            </w:r>
            <w:r w:rsidRPr="00B8417C">
              <w:rPr>
                <w:rFonts w:ascii="Times New Roman" w:eastAsia="宋体" w:hAnsi="Times New Roman" w:cs="Times New Roman"/>
                <w:kern w:val="0"/>
                <w:szCs w:val="21"/>
              </w:rPr>
              <w:t>.6±</w:t>
            </w: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3</w:t>
            </w:r>
            <w:r w:rsidRPr="00B8417C">
              <w:rPr>
                <w:rFonts w:ascii="Times New Roman" w:eastAsia="宋体" w:hAnsi="Times New Roman" w:cs="Times New Roman"/>
                <w:kern w:val="0"/>
                <w:szCs w:val="21"/>
              </w:rPr>
              <w:t>.4</w:t>
            </w:r>
          </w:p>
        </w:tc>
        <w:tc>
          <w:tcPr>
            <w:tcW w:w="1524" w:type="dxa"/>
            <w:noWrap/>
          </w:tcPr>
          <w:p w14:paraId="63DCE464" w14:textId="57AF057D" w:rsidR="00100182" w:rsidRPr="00B8417C" w:rsidRDefault="00100182" w:rsidP="00100182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11.4</w:t>
            </w:r>
            <w:r w:rsidRPr="00B8417C">
              <w:rPr>
                <w:rFonts w:ascii="Times New Roman" w:eastAsia="宋体" w:hAnsi="Times New Roman" w:cs="Times New Roman"/>
                <w:kern w:val="0"/>
                <w:szCs w:val="21"/>
              </w:rPr>
              <w:t>±</w:t>
            </w: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4.5</w:t>
            </w:r>
          </w:p>
        </w:tc>
        <w:tc>
          <w:tcPr>
            <w:tcW w:w="1021" w:type="dxa"/>
            <w:noWrap/>
          </w:tcPr>
          <w:p w14:paraId="2C32C1EC" w14:textId="6EBE22F2" w:rsidR="00100182" w:rsidRPr="00B8417C" w:rsidRDefault="00100182" w:rsidP="00100182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-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3.835</w:t>
            </w:r>
          </w:p>
        </w:tc>
        <w:tc>
          <w:tcPr>
            <w:tcW w:w="1383" w:type="dxa"/>
            <w:noWrap/>
          </w:tcPr>
          <w:p w14:paraId="32463C4C" w14:textId="7C54F7EF" w:rsidR="00100182" w:rsidRPr="00B8417C" w:rsidRDefault="00100182" w:rsidP="00100182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kern w:val="0"/>
                <w:szCs w:val="21"/>
              </w:rPr>
            </w:pPr>
            <w:r w:rsidRPr="00B8417C"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  <w:t>000</w:t>
            </w:r>
          </w:p>
        </w:tc>
      </w:tr>
      <w:tr w:rsidR="00C404EA" w:rsidRPr="00B8417C" w14:paraId="547A8C4C" w14:textId="77777777" w:rsidTr="00CB6069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1" w:type="dxa"/>
            <w:noWrap/>
          </w:tcPr>
          <w:p w14:paraId="222AED58" w14:textId="2FFEA4FC" w:rsidR="00C404EA" w:rsidRPr="00B8417C" w:rsidRDefault="00C404EA" w:rsidP="00100182">
            <w:pPr>
              <w:widowControl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O</w:t>
            </w:r>
            <w:r w:rsidRPr="00C404EA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rgan failure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 xml:space="preserve">    Yes</w:t>
            </w:r>
          </w:p>
        </w:tc>
        <w:tc>
          <w:tcPr>
            <w:tcW w:w="1135" w:type="dxa"/>
            <w:noWrap/>
          </w:tcPr>
          <w:p w14:paraId="63E0182B" w14:textId="727136C0" w:rsidR="00C404EA" w:rsidRDefault="001C1198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0 (0)</w:t>
            </w:r>
          </w:p>
        </w:tc>
        <w:tc>
          <w:tcPr>
            <w:tcW w:w="1524" w:type="dxa"/>
            <w:noWrap/>
          </w:tcPr>
          <w:p w14:paraId="270C033D" w14:textId="26B50A90" w:rsidR="00C404EA" w:rsidRDefault="00C404EA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4</w:t>
            </w: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(11.4%)</w:t>
            </w:r>
          </w:p>
        </w:tc>
        <w:tc>
          <w:tcPr>
            <w:tcW w:w="1021" w:type="dxa"/>
            <w:noWrap/>
          </w:tcPr>
          <w:p w14:paraId="12E4F7EE" w14:textId="77777777" w:rsidR="00C404EA" w:rsidRPr="00B8417C" w:rsidRDefault="00C404EA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</w:p>
        </w:tc>
        <w:tc>
          <w:tcPr>
            <w:tcW w:w="1383" w:type="dxa"/>
            <w:noWrap/>
          </w:tcPr>
          <w:p w14:paraId="750824D9" w14:textId="77777777" w:rsidR="00C404EA" w:rsidRPr="00B8417C" w:rsidRDefault="00C404EA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</w:pPr>
          </w:p>
        </w:tc>
      </w:tr>
      <w:tr w:rsidR="00C404EA" w:rsidRPr="00B8417C" w14:paraId="5389BA8B" w14:textId="77777777" w:rsidTr="00CB60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1" w:type="dxa"/>
            <w:noWrap/>
          </w:tcPr>
          <w:p w14:paraId="1F50E5B9" w14:textId="6E495627" w:rsidR="00C404EA" w:rsidRDefault="00C404EA" w:rsidP="00100182">
            <w:pPr>
              <w:widowControl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 xml:space="preserve">               No</w:t>
            </w:r>
          </w:p>
        </w:tc>
        <w:tc>
          <w:tcPr>
            <w:tcW w:w="1135" w:type="dxa"/>
            <w:noWrap/>
          </w:tcPr>
          <w:p w14:paraId="7D89BD60" w14:textId="11F0949E" w:rsidR="00C404EA" w:rsidRDefault="001C1198" w:rsidP="00100182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3</w:t>
            </w: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0 (100%)</w:t>
            </w:r>
          </w:p>
        </w:tc>
        <w:tc>
          <w:tcPr>
            <w:tcW w:w="1524" w:type="dxa"/>
            <w:noWrap/>
          </w:tcPr>
          <w:p w14:paraId="2832FD8B" w14:textId="3B530738" w:rsidR="00C404EA" w:rsidRDefault="00C404EA" w:rsidP="00100182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3</w:t>
            </w: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1 (88.6%)</w:t>
            </w:r>
          </w:p>
        </w:tc>
        <w:tc>
          <w:tcPr>
            <w:tcW w:w="1021" w:type="dxa"/>
            <w:noWrap/>
          </w:tcPr>
          <w:p w14:paraId="4735861A" w14:textId="61FFDB9A" w:rsidR="00C404EA" w:rsidRPr="00B8417C" w:rsidRDefault="001C1198" w:rsidP="00100182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.942</w:t>
            </w:r>
          </w:p>
        </w:tc>
        <w:tc>
          <w:tcPr>
            <w:tcW w:w="1383" w:type="dxa"/>
            <w:noWrap/>
          </w:tcPr>
          <w:p w14:paraId="6B666DA8" w14:textId="07685CCD" w:rsidR="00C404EA" w:rsidRPr="00B8417C" w:rsidRDefault="001C1198" w:rsidP="00100182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  <w:t>.163</w:t>
            </w:r>
          </w:p>
        </w:tc>
      </w:tr>
      <w:tr w:rsidR="00317EF1" w:rsidRPr="00B8417C" w14:paraId="1E3C7723" w14:textId="77777777" w:rsidTr="00CB6069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1" w:type="dxa"/>
            <w:noWrap/>
          </w:tcPr>
          <w:p w14:paraId="06777410" w14:textId="5C577450" w:rsidR="00317EF1" w:rsidRDefault="00317EF1" w:rsidP="00100182">
            <w:pPr>
              <w:widowControl/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L</w:t>
            </w:r>
            <w:r w:rsidRPr="00317EF1"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ength of stay at intensive care units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 xml:space="preserve"> (days)</w:t>
            </w:r>
          </w:p>
        </w:tc>
        <w:tc>
          <w:tcPr>
            <w:tcW w:w="1135" w:type="dxa"/>
            <w:noWrap/>
          </w:tcPr>
          <w:p w14:paraId="2FAC2EE7" w14:textId="16F297EF" w:rsidR="00317EF1" w:rsidRPr="00317EF1" w:rsidRDefault="00317EF1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0</w:t>
            </w:r>
          </w:p>
        </w:tc>
        <w:tc>
          <w:tcPr>
            <w:tcW w:w="1524" w:type="dxa"/>
            <w:noWrap/>
          </w:tcPr>
          <w:p w14:paraId="7B902A62" w14:textId="032D864E" w:rsidR="00317EF1" w:rsidRDefault="00317EF1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3</w:t>
            </w: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.4</w:t>
            </w:r>
            <w:r w:rsidRPr="00B8417C">
              <w:rPr>
                <w:rFonts w:ascii="Times New Roman" w:eastAsia="宋体" w:hAnsi="Times New Roman" w:cs="Times New Roman"/>
                <w:kern w:val="0"/>
                <w:szCs w:val="21"/>
              </w:rPr>
              <w:t>±</w:t>
            </w: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3</w:t>
            </w: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.5</w:t>
            </w:r>
          </w:p>
        </w:tc>
        <w:tc>
          <w:tcPr>
            <w:tcW w:w="1021" w:type="dxa"/>
            <w:noWrap/>
          </w:tcPr>
          <w:p w14:paraId="64B6E2F7" w14:textId="648FB6FA" w:rsidR="00317EF1" w:rsidRDefault="00317EF1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Cs w:val="21"/>
              </w:rPr>
              <w:t>-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Cs w:val="21"/>
              </w:rPr>
              <w:t>21.455</w:t>
            </w:r>
          </w:p>
        </w:tc>
        <w:tc>
          <w:tcPr>
            <w:tcW w:w="1383" w:type="dxa"/>
            <w:noWrap/>
          </w:tcPr>
          <w:p w14:paraId="572E1730" w14:textId="5E7C29AB" w:rsidR="00317EF1" w:rsidRDefault="00317EF1" w:rsidP="0010018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  <w:t>.000</w:t>
            </w:r>
          </w:p>
        </w:tc>
      </w:tr>
    </w:tbl>
    <w:p w14:paraId="7A00CB15" w14:textId="77777777" w:rsidR="00C92590" w:rsidRDefault="00C92590"/>
    <w:p w14:paraId="64D3D259" w14:textId="6BB68651" w:rsidR="00CB6069" w:rsidRPr="00303555" w:rsidRDefault="00CB6069" w:rsidP="00CB6069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  <w:r w:rsidRPr="00CB6069">
        <w:rPr>
          <w:rFonts w:ascii="Times New Roman" w:hAnsi="Times New Roman" w:cs="Times New Roman"/>
          <w:sz w:val="24"/>
          <w:szCs w:val="24"/>
        </w:rPr>
        <w:t xml:space="preserve">Table. </w:t>
      </w:r>
      <w:r w:rsidR="000D16FC">
        <w:rPr>
          <w:rFonts w:ascii="Times New Roman" w:hAnsi="Times New Roman" w:cs="Times New Roman"/>
          <w:sz w:val="24"/>
          <w:szCs w:val="24"/>
        </w:rPr>
        <w:t>S</w:t>
      </w:r>
      <w:r w:rsidRPr="00CB6069">
        <w:rPr>
          <w:rFonts w:ascii="Times New Roman" w:hAnsi="Times New Roman" w:cs="Times New Roman"/>
          <w:sz w:val="24"/>
          <w:szCs w:val="24"/>
        </w:rPr>
        <w:t xml:space="preserve">2 The sequences of the </w:t>
      </w:r>
      <w:proofErr w:type="spellStart"/>
      <w:r w:rsidRPr="00CB6069">
        <w:rPr>
          <w:rFonts w:ascii="Times New Roman" w:hAnsi="Times New Roman" w:cs="Times New Roman"/>
          <w:sz w:val="24"/>
          <w:szCs w:val="24"/>
        </w:rPr>
        <w:t>qRT</w:t>
      </w:r>
      <w:proofErr w:type="spellEnd"/>
      <w:r w:rsidRPr="00CB6069">
        <w:rPr>
          <w:rFonts w:ascii="Times New Roman" w:hAnsi="Times New Roman" w:cs="Times New Roman"/>
          <w:sz w:val="24"/>
          <w:szCs w:val="24"/>
        </w:rPr>
        <w:t>-PCR primers.</w:t>
      </w:r>
    </w:p>
    <w:tbl>
      <w:tblPr>
        <w:tblStyle w:val="4"/>
        <w:tblW w:w="8931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3827"/>
        <w:gridCol w:w="3686"/>
      </w:tblGrid>
      <w:tr w:rsidR="00CB6069" w:rsidRPr="004F4175" w14:paraId="4509DDB9" w14:textId="77777777" w:rsidTr="00F260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2D399FDD" w14:textId="77777777" w:rsidR="00CB6069" w:rsidRPr="00303555" w:rsidRDefault="00CB6069" w:rsidP="00F26014">
            <w:pPr>
              <w:widowControl/>
              <w:spacing w:line="276" w:lineRule="auto"/>
              <w:jc w:val="center"/>
              <w:rPr>
                <w:rFonts w:ascii="等线" w:eastAsia="等线" w:hAnsi="等线" w:cs="宋体"/>
                <w:color w:val="000000" w:themeColor="text1"/>
                <w:kern w:val="0"/>
                <w:sz w:val="22"/>
              </w:rPr>
            </w:pPr>
            <w:r w:rsidRPr="00303555">
              <w:rPr>
                <w:rFonts w:ascii="Times New Roman" w:eastAsia="宋体" w:hAnsi="Times New Roman" w:cs="Times New Roman"/>
                <w:sz w:val="22"/>
              </w:rPr>
              <w:t>Gene</w:t>
            </w:r>
          </w:p>
        </w:tc>
        <w:tc>
          <w:tcPr>
            <w:tcW w:w="3827" w:type="dxa"/>
            <w:noWrap/>
            <w:hideMark/>
          </w:tcPr>
          <w:p w14:paraId="16B6A612" w14:textId="77777777" w:rsidR="00CB6069" w:rsidRPr="00303555" w:rsidRDefault="00CB6069" w:rsidP="00F2601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 w:themeColor="text1"/>
                <w:kern w:val="0"/>
                <w:sz w:val="22"/>
              </w:rPr>
            </w:pPr>
            <w:r w:rsidRPr="00303555">
              <w:rPr>
                <w:rFonts w:ascii="Times New Roman" w:eastAsia="宋体" w:hAnsi="Times New Roman" w:cs="Times New Roman"/>
                <w:sz w:val="22"/>
              </w:rPr>
              <w:t>Forward primer</w:t>
            </w:r>
          </w:p>
        </w:tc>
        <w:tc>
          <w:tcPr>
            <w:tcW w:w="3686" w:type="dxa"/>
            <w:noWrap/>
            <w:hideMark/>
          </w:tcPr>
          <w:p w14:paraId="780DD0A2" w14:textId="77777777" w:rsidR="00CB6069" w:rsidRPr="00303555" w:rsidRDefault="00CB6069" w:rsidP="00F26014">
            <w:pPr>
              <w:widowControl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等线" w:eastAsia="等线" w:hAnsi="等线" w:cs="宋体"/>
                <w:color w:val="000000" w:themeColor="text1"/>
                <w:kern w:val="0"/>
                <w:sz w:val="22"/>
              </w:rPr>
            </w:pPr>
            <w:r w:rsidRPr="00303555">
              <w:rPr>
                <w:rFonts w:ascii="Times New Roman" w:eastAsia="宋体" w:hAnsi="Times New Roman" w:cs="Times New Roman"/>
                <w:sz w:val="22"/>
              </w:rPr>
              <w:t>Reverse primer</w:t>
            </w:r>
          </w:p>
        </w:tc>
      </w:tr>
      <w:tr w:rsidR="00CB6069" w:rsidRPr="004F4175" w14:paraId="798E62F7" w14:textId="77777777" w:rsidTr="00F260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12" w:space="0" w:color="auto"/>
            </w:tcBorders>
            <w:noWrap/>
            <w:hideMark/>
          </w:tcPr>
          <w:p w14:paraId="268BDA40" w14:textId="6FB2AA1D" w:rsidR="00CB6069" w:rsidRPr="0053237E" w:rsidRDefault="00CB6069" w:rsidP="00F26014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 w:val="22"/>
              </w:rPr>
            </w:pPr>
            <w:r w:rsidRPr="00CB6069">
              <w:rPr>
                <w:rFonts w:ascii="Times New Roman" w:eastAsia="宋体" w:hAnsi="Times New Roman" w:cs="Times New Roman"/>
                <w:sz w:val="22"/>
              </w:rPr>
              <w:t>STOM</w:t>
            </w:r>
          </w:p>
        </w:tc>
        <w:tc>
          <w:tcPr>
            <w:tcW w:w="3827" w:type="dxa"/>
            <w:tcBorders>
              <w:top w:val="single" w:sz="12" w:space="0" w:color="auto"/>
            </w:tcBorders>
            <w:noWrap/>
            <w:hideMark/>
          </w:tcPr>
          <w:p w14:paraId="5E408D22" w14:textId="17785E59" w:rsidR="00CB6069" w:rsidRPr="00303555" w:rsidRDefault="00CB6069" w:rsidP="00F26014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CB6069">
              <w:rPr>
                <w:rFonts w:ascii="Times New Roman" w:hAnsi="Times New Roman" w:cs="Times New Roman"/>
                <w:sz w:val="22"/>
              </w:rPr>
              <w:t>CACACACGGGACTCCGAAG</w:t>
            </w:r>
          </w:p>
        </w:tc>
        <w:tc>
          <w:tcPr>
            <w:tcW w:w="3686" w:type="dxa"/>
            <w:tcBorders>
              <w:top w:val="single" w:sz="12" w:space="0" w:color="auto"/>
            </w:tcBorders>
            <w:noWrap/>
            <w:hideMark/>
          </w:tcPr>
          <w:p w14:paraId="6D7340EB" w14:textId="1DA7FDBE" w:rsidR="00CB6069" w:rsidRPr="00303555" w:rsidRDefault="00CB6069" w:rsidP="00F26014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CB6069">
              <w:rPr>
                <w:rFonts w:ascii="Times New Roman" w:hAnsi="Times New Roman" w:cs="Times New Roman"/>
                <w:sz w:val="22"/>
              </w:rPr>
              <w:t>ATGAGAACGCCACCAAAATCC</w:t>
            </w:r>
          </w:p>
        </w:tc>
      </w:tr>
      <w:tr w:rsidR="00CB6069" w:rsidRPr="004F4175" w14:paraId="031F2221" w14:textId="77777777" w:rsidTr="00F2601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667797A3" w14:textId="24A2901B" w:rsidR="00CB6069" w:rsidRPr="0053237E" w:rsidRDefault="000D16FC" w:rsidP="00F26014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 w:val="22"/>
              </w:rPr>
            </w:pPr>
            <w:r w:rsidRPr="000D16FC">
              <w:rPr>
                <w:rFonts w:ascii="Times New Roman" w:eastAsia="宋体" w:hAnsi="Times New Roman" w:cs="Times New Roman"/>
                <w:sz w:val="22"/>
              </w:rPr>
              <w:t>VNN1</w:t>
            </w:r>
          </w:p>
        </w:tc>
        <w:tc>
          <w:tcPr>
            <w:tcW w:w="3827" w:type="dxa"/>
            <w:noWrap/>
            <w:hideMark/>
          </w:tcPr>
          <w:p w14:paraId="15013670" w14:textId="7DE76845" w:rsidR="00CB6069" w:rsidRPr="00303555" w:rsidRDefault="00FA0CBD" w:rsidP="00F26014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FA0CBD">
              <w:rPr>
                <w:rFonts w:ascii="Times New Roman" w:hAnsi="Times New Roman" w:cs="Times New Roman"/>
                <w:sz w:val="22"/>
              </w:rPr>
              <w:t>GACCCCAGTACAAGAAAGACTCA</w:t>
            </w:r>
          </w:p>
        </w:tc>
        <w:tc>
          <w:tcPr>
            <w:tcW w:w="3686" w:type="dxa"/>
            <w:noWrap/>
            <w:hideMark/>
          </w:tcPr>
          <w:p w14:paraId="6A922194" w14:textId="55F4BDD2" w:rsidR="00CB6069" w:rsidRPr="00303555" w:rsidRDefault="00FA0CBD" w:rsidP="00F26014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FA0CBD">
              <w:rPr>
                <w:rFonts w:ascii="Times New Roman" w:hAnsi="Times New Roman" w:cs="Times New Roman"/>
                <w:sz w:val="22"/>
              </w:rPr>
              <w:t>TCAGGCTCCTTGGGTACATTG</w:t>
            </w:r>
          </w:p>
        </w:tc>
      </w:tr>
      <w:tr w:rsidR="00CB6069" w:rsidRPr="004F4175" w14:paraId="707FDC61" w14:textId="77777777" w:rsidTr="00F260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19F2C6BF" w14:textId="55D9B71F" w:rsidR="00CB6069" w:rsidRDefault="005E6B0C" w:rsidP="00F26014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 w:val="22"/>
              </w:rPr>
            </w:pPr>
            <w:r w:rsidRPr="005E6B0C">
              <w:rPr>
                <w:rFonts w:ascii="Times New Roman" w:eastAsia="宋体" w:hAnsi="Times New Roman" w:cs="Times New Roman"/>
                <w:sz w:val="22"/>
              </w:rPr>
              <w:t>SORT1</w:t>
            </w:r>
          </w:p>
        </w:tc>
        <w:tc>
          <w:tcPr>
            <w:tcW w:w="3827" w:type="dxa"/>
            <w:noWrap/>
          </w:tcPr>
          <w:p w14:paraId="11BF49C8" w14:textId="33B85150" w:rsidR="00CB6069" w:rsidRPr="00172751" w:rsidRDefault="005E6B0C" w:rsidP="00F26014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5E6B0C">
              <w:rPr>
                <w:rFonts w:ascii="Times New Roman" w:hAnsi="Times New Roman" w:cs="Times New Roman"/>
                <w:sz w:val="22"/>
              </w:rPr>
              <w:t>AAGTCTTTGGACCGACATCTCT</w:t>
            </w:r>
          </w:p>
        </w:tc>
        <w:tc>
          <w:tcPr>
            <w:tcW w:w="3686" w:type="dxa"/>
            <w:noWrap/>
          </w:tcPr>
          <w:p w14:paraId="727E4091" w14:textId="4548BFD0" w:rsidR="00CB6069" w:rsidRPr="00172751" w:rsidRDefault="005E6B0C" w:rsidP="00F26014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5E6B0C">
              <w:rPr>
                <w:rFonts w:ascii="Times New Roman" w:hAnsi="Times New Roman" w:cs="Times New Roman"/>
                <w:sz w:val="22"/>
              </w:rPr>
              <w:t>AGCACGCTTGTTATGTAGACG</w:t>
            </w:r>
          </w:p>
        </w:tc>
      </w:tr>
      <w:tr w:rsidR="00CB6069" w:rsidRPr="004F4175" w14:paraId="3FF389F8" w14:textId="77777777" w:rsidTr="00F2601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7436700B" w14:textId="55A9E951" w:rsidR="00CB6069" w:rsidRPr="00253F5A" w:rsidRDefault="005E6B0C" w:rsidP="00F26014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 w:val="22"/>
              </w:rPr>
            </w:pPr>
            <w:r w:rsidRPr="005E6B0C">
              <w:rPr>
                <w:rFonts w:ascii="Times New Roman" w:eastAsia="宋体" w:hAnsi="Times New Roman" w:cs="Times New Roman"/>
                <w:sz w:val="22"/>
              </w:rPr>
              <w:t>RETN</w:t>
            </w:r>
          </w:p>
        </w:tc>
        <w:tc>
          <w:tcPr>
            <w:tcW w:w="3827" w:type="dxa"/>
            <w:noWrap/>
          </w:tcPr>
          <w:p w14:paraId="67754B1B" w14:textId="7310912E" w:rsidR="00CB6069" w:rsidRPr="00253F5A" w:rsidRDefault="0076641A" w:rsidP="00F26014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76641A">
              <w:rPr>
                <w:rFonts w:ascii="Times New Roman" w:hAnsi="Times New Roman" w:cs="Times New Roman"/>
                <w:sz w:val="22"/>
              </w:rPr>
              <w:t>CTGTTGGTGTCTAGCAAGACC</w:t>
            </w:r>
          </w:p>
        </w:tc>
        <w:tc>
          <w:tcPr>
            <w:tcW w:w="3686" w:type="dxa"/>
            <w:noWrap/>
          </w:tcPr>
          <w:p w14:paraId="19CF476B" w14:textId="6214D244" w:rsidR="00CB6069" w:rsidRPr="00253F5A" w:rsidRDefault="0076641A" w:rsidP="00F26014">
            <w:pPr>
              <w:widowControl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76641A">
              <w:rPr>
                <w:rFonts w:ascii="Times New Roman" w:hAnsi="Times New Roman" w:cs="Times New Roman"/>
                <w:sz w:val="22"/>
              </w:rPr>
              <w:t>CCAATGCTGCTTATTGCCCTAAA</w:t>
            </w:r>
          </w:p>
        </w:tc>
      </w:tr>
      <w:tr w:rsidR="00CB6069" w:rsidRPr="004F4175" w14:paraId="29380F46" w14:textId="77777777" w:rsidTr="00F260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7D00CE79" w14:textId="77777777" w:rsidR="00CB6069" w:rsidRPr="00303555" w:rsidRDefault="00CB6069" w:rsidP="00F26014">
            <w:pPr>
              <w:widowControl/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303555">
              <w:rPr>
                <w:rFonts w:ascii="Times New Roman" w:eastAsia="宋体" w:hAnsi="Times New Roman" w:cs="Times New Roman"/>
                <w:sz w:val="22"/>
              </w:rPr>
              <w:t>β-ACTIN</w:t>
            </w:r>
          </w:p>
        </w:tc>
        <w:tc>
          <w:tcPr>
            <w:tcW w:w="3827" w:type="dxa"/>
            <w:noWrap/>
          </w:tcPr>
          <w:p w14:paraId="22FE00EE" w14:textId="77777777" w:rsidR="00CB6069" w:rsidRPr="00303555" w:rsidRDefault="00CB6069" w:rsidP="00F26014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303555">
              <w:rPr>
                <w:rFonts w:ascii="Times New Roman" w:hAnsi="Times New Roman" w:cs="Times New Roman"/>
                <w:sz w:val="22"/>
              </w:rPr>
              <w:t>CGTGGGCCGCCCTAGGCACCA</w:t>
            </w:r>
          </w:p>
        </w:tc>
        <w:tc>
          <w:tcPr>
            <w:tcW w:w="3686" w:type="dxa"/>
            <w:noWrap/>
          </w:tcPr>
          <w:p w14:paraId="05765F70" w14:textId="77777777" w:rsidR="00CB6069" w:rsidRPr="00303555" w:rsidRDefault="00CB6069" w:rsidP="00F26014">
            <w:pPr>
              <w:widowControl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303555">
              <w:rPr>
                <w:rFonts w:ascii="Times New Roman" w:hAnsi="Times New Roman" w:cs="Times New Roman"/>
                <w:sz w:val="22"/>
              </w:rPr>
              <w:t>TTGGCTTAGGGTTCAGGGGGG</w:t>
            </w:r>
          </w:p>
        </w:tc>
      </w:tr>
    </w:tbl>
    <w:p w14:paraId="66AEC41F" w14:textId="77777777" w:rsidR="00CB6069" w:rsidRDefault="00CB6069" w:rsidP="00CB6069">
      <w:pPr>
        <w:jc w:val="center"/>
      </w:pPr>
    </w:p>
    <w:p w14:paraId="007A09BA" w14:textId="77777777" w:rsidR="00CB6069" w:rsidRDefault="00CB6069"/>
    <w:sectPr w:rsidR="00CB606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72B00" w14:textId="77777777" w:rsidR="00DB2500" w:rsidRDefault="00DB2500" w:rsidP="00CB6069">
      <w:r>
        <w:separator/>
      </w:r>
    </w:p>
  </w:endnote>
  <w:endnote w:type="continuationSeparator" w:id="0">
    <w:p w14:paraId="0F57552E" w14:textId="77777777" w:rsidR="00DB2500" w:rsidRDefault="00DB2500" w:rsidP="00CB6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65B75" w14:textId="77777777" w:rsidR="00DB2500" w:rsidRDefault="00DB2500" w:rsidP="00CB6069">
      <w:r>
        <w:separator/>
      </w:r>
    </w:p>
  </w:footnote>
  <w:footnote w:type="continuationSeparator" w:id="0">
    <w:p w14:paraId="05C17D84" w14:textId="77777777" w:rsidR="00DB2500" w:rsidRDefault="00DB2500" w:rsidP="00CB6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sDA0MjA1MTIzNjBS0lEKTi0uzszPAykwrwUA7TMWWywAAAA="/>
  </w:docVars>
  <w:rsids>
    <w:rsidRoot w:val="001E7E73"/>
    <w:rsid w:val="0007753F"/>
    <w:rsid w:val="000D16FC"/>
    <w:rsid w:val="00100182"/>
    <w:rsid w:val="001C1198"/>
    <w:rsid w:val="001E7E73"/>
    <w:rsid w:val="00317EF1"/>
    <w:rsid w:val="003D16BB"/>
    <w:rsid w:val="005C7B24"/>
    <w:rsid w:val="005E6B0C"/>
    <w:rsid w:val="006961A2"/>
    <w:rsid w:val="0076641A"/>
    <w:rsid w:val="007A1227"/>
    <w:rsid w:val="00992D45"/>
    <w:rsid w:val="00B809D3"/>
    <w:rsid w:val="00B8417C"/>
    <w:rsid w:val="00C30E30"/>
    <w:rsid w:val="00C404EA"/>
    <w:rsid w:val="00C92590"/>
    <w:rsid w:val="00CB6069"/>
    <w:rsid w:val="00DB2500"/>
    <w:rsid w:val="00DD3287"/>
    <w:rsid w:val="00ED3670"/>
    <w:rsid w:val="00FA0CBD"/>
    <w:rsid w:val="00FA3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00D163"/>
  <w15:chartTrackingRefBased/>
  <w15:docId w15:val="{73F1EA35-A32B-46C1-9713-3A4A5ED35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7E7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4">
    <w:name w:val="Plain Table 4"/>
    <w:basedOn w:val="a1"/>
    <w:uiPriority w:val="44"/>
    <w:rsid w:val="001E7E7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3">
    <w:name w:val="header"/>
    <w:basedOn w:val="a"/>
    <w:link w:val="a4"/>
    <w:uiPriority w:val="99"/>
    <w:unhideWhenUsed/>
    <w:rsid w:val="00CB606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B606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B606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B606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根</dc:creator>
  <cp:keywords/>
  <dc:description/>
  <cp:lastModifiedBy>根 张</cp:lastModifiedBy>
  <cp:revision>11</cp:revision>
  <dcterms:created xsi:type="dcterms:W3CDTF">2023-06-30T08:42:00Z</dcterms:created>
  <dcterms:modified xsi:type="dcterms:W3CDTF">2023-11-09T15:12:00Z</dcterms:modified>
</cp:coreProperties>
</file>